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6C0C9" w14:textId="77777777" w:rsidR="00A27383" w:rsidRDefault="00B741BE" w:rsidP="00965D17">
      <w:pPr>
        <w:pStyle w:val="a3"/>
      </w:pPr>
      <w:r>
        <w:t>Kuanghua Qiao</w:t>
      </w:r>
    </w:p>
    <w:p w14:paraId="564EB6FC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24CEC4D4" w14:textId="77777777" w:rsidR="00965D17" w:rsidRPr="00005FAA" w:rsidRDefault="002542D2" w:rsidP="00965D17">
      <w:pPr>
        <w:pStyle w:val="a5"/>
      </w:pPr>
      <w:r>
        <w:t>Dec 7</w:t>
      </w:r>
      <w:r w:rsidR="005275E5" w:rsidRPr="002542D2">
        <w:rPr>
          <w:vertAlign w:val="superscript"/>
        </w:rPr>
        <w:t>th</w:t>
      </w:r>
      <w:r w:rsidR="005275E5">
        <w:t>,</w:t>
      </w:r>
      <w:r w:rsidR="00B741BE">
        <w:t xml:space="preserve"> 2018</w:t>
      </w:r>
    </w:p>
    <w:p w14:paraId="2B61C658" w14:textId="77777777" w:rsidR="0076387D" w:rsidRDefault="007169E0" w:rsidP="0076387D">
      <w:pPr>
        <w:pStyle w:val="a6"/>
      </w:pPr>
      <w:r>
        <w:t>The recruitment manager</w:t>
      </w:r>
    </w:p>
    <w:p w14:paraId="6CD27573" w14:textId="1E7B4183" w:rsidR="006E1DF5" w:rsidRPr="006E1DF5" w:rsidRDefault="006E1DF5" w:rsidP="0076387D">
      <w:pPr>
        <w:pStyle w:val="a6"/>
      </w:pPr>
      <w:proofErr w:type="spellStart"/>
      <w:r>
        <w:t>e</w:t>
      </w:r>
      <w:r w:rsidRPr="006E1DF5">
        <w:t>cobee</w:t>
      </w:r>
      <w:proofErr w:type="spellEnd"/>
    </w:p>
    <w:p w14:paraId="46C4B615" w14:textId="0F91F0E0"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p w14:paraId="038A2005" w14:textId="213E31A8" w:rsidR="00965D17" w:rsidRDefault="00F316B4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F065E7">
            <w:t xml:space="preserve">Re: </w:t>
          </w:r>
          <w:r w:rsidR="006E1DF5">
            <w:t>Electronics Technologist</w:t>
          </w:r>
          <w:r w:rsidR="00F065E7">
            <w:br/>
            <w:t>The recruitment manager</w:t>
          </w:r>
        </w:sdtContent>
      </w:sdt>
      <w:r w:rsidR="00965D17" w:rsidRPr="00B741BE">
        <w:rPr>
          <w:lang w:bidi="zh-CN"/>
        </w:rPr>
        <w:t>：</w:t>
      </w:r>
    </w:p>
    <w:p w14:paraId="64FB11DE" w14:textId="534F320A" w:rsidR="00B40956" w:rsidRDefault="00CA074D" w:rsidP="00DD07AB">
      <w:pPr>
        <w:jc w:val="both"/>
      </w:pPr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6E1DF5">
        <w:t xml:space="preserve">Electronics Technologist position </w:t>
      </w:r>
      <w:r w:rsidR="005275E5">
        <w:t xml:space="preserve">that I </w:t>
      </w:r>
      <w:r w:rsidR="004C146E">
        <w:t>discovered</w:t>
      </w:r>
      <w:r w:rsidR="005275E5">
        <w:t xml:space="preserve"> on</w:t>
      </w:r>
      <w:r w:rsidR="006E1DF5">
        <w:t xml:space="preserve"> your career website</w:t>
      </w:r>
      <w:r w:rsidR="00CD50E2">
        <w:t>.</w:t>
      </w:r>
      <w:r w:rsidR="00FF3DA9">
        <w:t xml:space="preserve"> </w:t>
      </w:r>
      <w:r w:rsidR="005275E5">
        <w:t xml:space="preserve">I believe I am well suited for this job for I </w:t>
      </w:r>
      <w:r w:rsidR="006E1DF5">
        <w:t xml:space="preserve">love to get my hands on electronics testing and prototyping. </w:t>
      </w:r>
      <w:bookmarkStart w:id="0" w:name="_GoBack"/>
      <w:bookmarkEnd w:id="0"/>
    </w:p>
    <w:p w14:paraId="0EE95861" w14:textId="265933AA" w:rsidR="00965D17" w:rsidRDefault="00D829FF" w:rsidP="00DD07AB">
      <w:pPr>
        <w:jc w:val="both"/>
      </w:pPr>
      <w:r>
        <w:t xml:space="preserve">During my </w:t>
      </w:r>
      <w:r w:rsidR="00651932">
        <w:t xml:space="preserve">year </w:t>
      </w:r>
      <w:r w:rsidR="004C146E">
        <w:rPr>
          <w:noProof/>
        </w:rPr>
        <w:t>at</w:t>
      </w:r>
      <w:r w:rsidR="00651932">
        <w:t xml:space="preserve"> York </w:t>
      </w:r>
      <w:r w:rsidR="00651932" w:rsidRPr="004C146E">
        <w:rPr>
          <w:noProof/>
        </w:rPr>
        <w:t>University</w:t>
      </w:r>
      <w:r w:rsidR="004C146E">
        <w:rPr>
          <w:noProof/>
        </w:rPr>
        <w:t>,</w:t>
      </w:r>
      <w:r w:rsidR="00651932">
        <w:t xml:space="preserve"> I have participated in multiple satellite and circuit design project. The first time I was involved in satellite design was in QB50 where I was mostly involved in software development. </w:t>
      </w:r>
      <w:r w:rsidR="0040081F">
        <w:t>After that p</w:t>
      </w:r>
      <w:r w:rsidR="00651932">
        <w:t xml:space="preserve">art of the design of the QB50 satellite was inherited by CSDC </w:t>
      </w:r>
      <w:r w:rsidR="00651932" w:rsidRPr="004C146E">
        <w:rPr>
          <w:noProof/>
        </w:rPr>
        <w:t>York</w:t>
      </w:r>
      <w:r w:rsidR="004C146E">
        <w:rPr>
          <w:noProof/>
        </w:rPr>
        <w:t>U</w:t>
      </w:r>
      <w:r w:rsidR="00651932">
        <w:t xml:space="preserve"> branch. There I was responsible for solar panel PCB routing and </w:t>
      </w:r>
      <w:r w:rsidR="00AD6144">
        <w:t xml:space="preserve">communicating with the manufacturer. My most recent experience as </w:t>
      </w:r>
      <w:r w:rsidR="004C146E">
        <w:t xml:space="preserve">a </w:t>
      </w:r>
      <w:r w:rsidR="00AD6144" w:rsidRPr="004C146E">
        <w:rPr>
          <w:noProof/>
        </w:rPr>
        <w:t>research</w:t>
      </w:r>
      <w:r w:rsidR="00AD6144">
        <w:t xml:space="preserve"> assistant</w:t>
      </w:r>
      <w:r w:rsidR="007E2228" w:rsidRPr="007E2228">
        <w:t xml:space="preserve"> </w:t>
      </w:r>
      <w:r w:rsidR="007E2228">
        <w:t>also</w:t>
      </w:r>
      <w:r w:rsidR="00AD6144">
        <w:t xml:space="preserve"> include</w:t>
      </w:r>
      <w:r w:rsidR="007E2228">
        <w:t>s</w:t>
      </w:r>
      <w:r w:rsidR="00AD6144">
        <w:t xml:space="preserve"> designing </w:t>
      </w:r>
      <w:r w:rsidR="007E2228">
        <w:t xml:space="preserve">a </w:t>
      </w:r>
      <w:r w:rsidR="00326D62">
        <w:t>4-layer</w:t>
      </w:r>
      <w:r w:rsidR="007E2228">
        <w:t xml:space="preserve"> </w:t>
      </w:r>
      <w:r w:rsidR="00326D62">
        <w:t>PCB as a</w:t>
      </w:r>
      <w:r w:rsidR="007E2228">
        <w:t xml:space="preserve"> test platform</w:t>
      </w:r>
      <w:r w:rsidR="00AD6144">
        <w:t xml:space="preserve"> and programming various boards from Adafruit and Arduino. </w:t>
      </w:r>
      <w:r w:rsidR="0040081F">
        <w:t>Up till now</w:t>
      </w:r>
      <w:r w:rsidR="00DC0AE1">
        <w:t>, I have brief experience with all stages of PCB prototyping process</w:t>
      </w:r>
      <w:r w:rsidR="009D23A6">
        <w:t xml:space="preserve">:  </w:t>
      </w:r>
      <w:r w:rsidR="00DC0AE1">
        <w:t>designing, manufacturing</w:t>
      </w:r>
      <w:r w:rsidR="004C146E">
        <w:t>,</w:t>
      </w:r>
      <w:r w:rsidR="00DC0AE1">
        <w:t xml:space="preserve"> </w:t>
      </w:r>
      <w:r w:rsidR="00DC0AE1" w:rsidRPr="004C146E">
        <w:rPr>
          <w:noProof/>
        </w:rPr>
        <w:t>and</w:t>
      </w:r>
      <w:r w:rsidR="00DC0AE1">
        <w:t xml:space="preserve"> testing. </w:t>
      </w:r>
      <w:r w:rsidR="00326D62">
        <w:t xml:space="preserve">Although, the smallest passive I have soldered was only 0603, but I know how to work on 0402 passives as well. In fact, the soldering work I am most proud of was </w:t>
      </w:r>
      <w:r w:rsidR="002F0EBD">
        <w:t xml:space="preserve">soldering </w:t>
      </w:r>
      <w:r w:rsidR="00326D62">
        <w:t>a DFN6 package</w:t>
      </w:r>
      <w:r w:rsidR="002F0EBD">
        <w:t>, which I believe is the second hardest package to solder other than BGA devices.</w:t>
      </w:r>
      <w:r w:rsidR="00326D62">
        <w:t xml:space="preserve"> </w:t>
      </w:r>
    </w:p>
    <w:p w14:paraId="28F035D7" w14:textId="3B356C2C" w:rsidR="00EB5764" w:rsidRDefault="009F227F" w:rsidP="00DD07AB">
      <w:pPr>
        <w:jc w:val="both"/>
      </w:pPr>
      <w:r>
        <w:rPr>
          <w:rFonts w:hint="eastAsia"/>
        </w:rPr>
        <w:t>A</w:t>
      </w:r>
      <w:r>
        <w:t xml:space="preserve">bove </w:t>
      </w:r>
      <w:r w:rsidRPr="00B46979">
        <w:rPr>
          <w:noProof/>
        </w:rPr>
        <w:t>all</w:t>
      </w:r>
      <w:r w:rsidR="00B46979">
        <w:rPr>
          <w:noProof/>
        </w:rPr>
        <w:t>,</w:t>
      </w:r>
      <w:r>
        <w:t xml:space="preserve"> I am a person who enjoys </w:t>
      </w:r>
      <w:r w:rsidR="0045301E" w:rsidRPr="00B46979">
        <w:rPr>
          <w:noProof/>
        </w:rPr>
        <w:t>fast</w:t>
      </w:r>
      <w:r w:rsidR="00B46979">
        <w:rPr>
          <w:noProof/>
        </w:rPr>
        <w:t>-</w:t>
      </w:r>
      <w:r w:rsidR="0045301E" w:rsidRPr="00B46979">
        <w:rPr>
          <w:noProof/>
        </w:rPr>
        <w:t>paced</w:t>
      </w:r>
      <w:r w:rsidR="0045301E">
        <w:t xml:space="preserve"> building and testing iteration of electronic devices</w:t>
      </w:r>
      <w:r>
        <w:t xml:space="preserve">. </w:t>
      </w:r>
      <w:r w:rsidR="0045301E">
        <w:t xml:space="preserve">My passion </w:t>
      </w:r>
      <w:r w:rsidR="004C146E">
        <w:rPr>
          <w:noProof/>
        </w:rPr>
        <w:t>for</w:t>
      </w:r>
      <w:r w:rsidR="0045301E">
        <w:t xml:space="preserve"> </w:t>
      </w:r>
      <w:r w:rsidR="00DD07AB">
        <w:t>electronic</w:t>
      </w:r>
      <w:r w:rsidR="00DD07AB">
        <w:rPr>
          <w:noProof/>
        </w:rPr>
        <w:t>s</w:t>
      </w:r>
      <w:r w:rsidR="0045301E">
        <w:t xml:space="preserve"> and </w:t>
      </w:r>
      <w:r w:rsidR="00B46979">
        <w:t xml:space="preserve">the </w:t>
      </w:r>
      <w:r w:rsidR="0045301E" w:rsidRPr="00B46979">
        <w:rPr>
          <w:noProof/>
        </w:rPr>
        <w:t>goals</w:t>
      </w:r>
      <w:r w:rsidR="0045301E">
        <w:t xml:space="preserve"> of personal growth would make me a perfect candidate to work at </w:t>
      </w:r>
      <w:r w:rsidR="00DD07AB">
        <w:t>Kepler communications.</w:t>
      </w:r>
      <w:r w:rsidR="0045301E">
        <w:t xml:space="preserve"> </w:t>
      </w:r>
    </w:p>
    <w:p w14:paraId="224E403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2F023FEB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EE2DA" w14:textId="77777777" w:rsidR="00F316B4" w:rsidRDefault="00F316B4">
      <w:pPr>
        <w:spacing w:after="0"/>
      </w:pPr>
      <w:r>
        <w:separator/>
      </w:r>
    </w:p>
  </w:endnote>
  <w:endnote w:type="continuationSeparator" w:id="0">
    <w:p w14:paraId="0DADEAC9" w14:textId="77777777" w:rsidR="00F316B4" w:rsidRDefault="00F316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32543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8B445" w14:textId="77777777" w:rsidR="00F316B4" w:rsidRDefault="00F316B4">
      <w:pPr>
        <w:spacing w:after="0"/>
      </w:pPr>
      <w:r>
        <w:separator/>
      </w:r>
    </w:p>
  </w:footnote>
  <w:footnote w:type="continuationSeparator" w:id="0">
    <w:p w14:paraId="1C494E7D" w14:textId="77777777" w:rsidR="00F316B4" w:rsidRDefault="00F316B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qAUAqVIniywAAAA="/>
  </w:docVars>
  <w:rsids>
    <w:rsidRoot w:val="00B741BE"/>
    <w:rsid w:val="000D5AB1"/>
    <w:rsid w:val="000E4BC6"/>
    <w:rsid w:val="000F4CF5"/>
    <w:rsid w:val="001C6399"/>
    <w:rsid w:val="001F45DA"/>
    <w:rsid w:val="002045EB"/>
    <w:rsid w:val="002542D2"/>
    <w:rsid w:val="00293B83"/>
    <w:rsid w:val="00294B63"/>
    <w:rsid w:val="002C1629"/>
    <w:rsid w:val="002C3393"/>
    <w:rsid w:val="002F0EBD"/>
    <w:rsid w:val="00302A2C"/>
    <w:rsid w:val="00326D62"/>
    <w:rsid w:val="00336336"/>
    <w:rsid w:val="00381669"/>
    <w:rsid w:val="003C05E5"/>
    <w:rsid w:val="0040081F"/>
    <w:rsid w:val="00414AB3"/>
    <w:rsid w:val="0045301E"/>
    <w:rsid w:val="004765C4"/>
    <w:rsid w:val="004C146E"/>
    <w:rsid w:val="0052105A"/>
    <w:rsid w:val="005275E5"/>
    <w:rsid w:val="00532ACF"/>
    <w:rsid w:val="00543F0C"/>
    <w:rsid w:val="005540FD"/>
    <w:rsid w:val="005865CB"/>
    <w:rsid w:val="00651932"/>
    <w:rsid w:val="00673C35"/>
    <w:rsid w:val="006A3CE7"/>
    <w:rsid w:val="006E1DF5"/>
    <w:rsid w:val="007169E0"/>
    <w:rsid w:val="0076387D"/>
    <w:rsid w:val="007E2228"/>
    <w:rsid w:val="008E7600"/>
    <w:rsid w:val="008F15C5"/>
    <w:rsid w:val="00935284"/>
    <w:rsid w:val="009445CD"/>
    <w:rsid w:val="00965D17"/>
    <w:rsid w:val="00971AF5"/>
    <w:rsid w:val="009D23A6"/>
    <w:rsid w:val="009F0FF6"/>
    <w:rsid w:val="009F227F"/>
    <w:rsid w:val="00A14E5B"/>
    <w:rsid w:val="00A27383"/>
    <w:rsid w:val="00A736B0"/>
    <w:rsid w:val="00A85DA8"/>
    <w:rsid w:val="00AD6144"/>
    <w:rsid w:val="00AE163B"/>
    <w:rsid w:val="00B40956"/>
    <w:rsid w:val="00B46979"/>
    <w:rsid w:val="00B741BE"/>
    <w:rsid w:val="00B833AC"/>
    <w:rsid w:val="00B92E5B"/>
    <w:rsid w:val="00C04EA4"/>
    <w:rsid w:val="00C83E3C"/>
    <w:rsid w:val="00CA074D"/>
    <w:rsid w:val="00CD50E2"/>
    <w:rsid w:val="00D02A74"/>
    <w:rsid w:val="00D829FF"/>
    <w:rsid w:val="00D905F1"/>
    <w:rsid w:val="00DC0AE1"/>
    <w:rsid w:val="00DD07AB"/>
    <w:rsid w:val="00DE004D"/>
    <w:rsid w:val="00DF56DD"/>
    <w:rsid w:val="00E80F4B"/>
    <w:rsid w:val="00E876D5"/>
    <w:rsid w:val="00EB5764"/>
    <w:rsid w:val="00F065E7"/>
    <w:rsid w:val="00F30E84"/>
    <w:rsid w:val="00F316B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686C3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76FBD"/>
    <w:rsid w:val="00140DD5"/>
    <w:rsid w:val="00246290"/>
    <w:rsid w:val="00735B1E"/>
    <w:rsid w:val="008B33D8"/>
    <w:rsid w:val="00942808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Electronics Technologist
The recruitment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0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QiaoKuanghua</cp:lastModifiedBy>
  <cp:revision>2</cp:revision>
  <cp:lastPrinted>2018-12-10T02:46:00Z</cp:lastPrinted>
  <dcterms:created xsi:type="dcterms:W3CDTF">2018-12-21T22:20:00Z</dcterms:created>
  <dcterms:modified xsi:type="dcterms:W3CDTF">2018-12-21T22:20:00Z</dcterms:modified>
</cp:coreProperties>
</file>